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B70FE7" w:rsidRPr="00B305D5" w14:paraId="09B99889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0D1CED6D" w14:textId="77777777" w:rsidR="00B70FE7" w:rsidRPr="00B305D5" w:rsidRDefault="00C36E4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9D0BB" w14:textId="77777777" w:rsidR="00B70FE7" w:rsidRPr="00B305D5" w:rsidRDefault="0045737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="00C36E4D" w:rsidRPr="00B305D5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icrobiology and Biotechnology</w:t>
              </w:r>
            </w:hyperlink>
          </w:p>
        </w:tc>
      </w:tr>
      <w:tr w:rsidR="00B70FE7" w:rsidRPr="00B305D5" w14:paraId="1378B082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54AE9456" w14:textId="77777777" w:rsidR="00B70FE7" w:rsidRPr="00B305D5" w:rsidRDefault="00C36E4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719E" w14:textId="77777777" w:rsidR="00B70FE7" w:rsidRPr="00B305D5" w:rsidRDefault="00C36E4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MAB_13612</w:t>
            </w:r>
          </w:p>
        </w:tc>
      </w:tr>
      <w:tr w:rsidR="00B70FE7" w:rsidRPr="00B305D5" w14:paraId="5A2FF6FB" w14:textId="77777777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3609EE0F" w14:textId="77777777" w:rsidR="00B70FE7" w:rsidRPr="00B305D5" w:rsidRDefault="00C36E4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0E806" w14:textId="77777777" w:rsidR="00B70FE7" w:rsidRPr="00B305D5" w:rsidRDefault="00C36E4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tibiotic Susceptibility Pattern of bacteria Isolated from </w:t>
            </w:r>
            <w:proofErr w:type="spellStart"/>
            <w:r w:rsidRPr="00B305D5">
              <w:rPr>
                <w:rFonts w:ascii="Arial" w:hAnsi="Arial" w:cs="Arial"/>
                <w:b/>
                <w:sz w:val="20"/>
                <w:szCs w:val="20"/>
                <w:lang w:val="en-GB"/>
              </w:rPr>
              <w:t>Elechi</w:t>
            </w:r>
            <w:proofErr w:type="spellEnd"/>
            <w:r w:rsidRPr="00B305D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reek in Rivers State</w:t>
            </w:r>
          </w:p>
        </w:tc>
      </w:tr>
      <w:tr w:rsidR="00B70FE7" w:rsidRPr="00B305D5" w14:paraId="79588100" w14:textId="77777777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64EF6939" w14:textId="77777777" w:rsidR="00B70FE7" w:rsidRPr="00B305D5" w:rsidRDefault="00C36E4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832EB" w14:textId="77777777" w:rsidR="00B70FE7" w:rsidRPr="00B305D5" w:rsidRDefault="00B70FE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8583176" w14:textId="77777777" w:rsidR="00B70FE7" w:rsidRPr="00B305D5" w:rsidRDefault="00B70FE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E5FC46" w14:textId="37D9D429" w:rsidR="00B70FE7" w:rsidRPr="00B305D5" w:rsidRDefault="00B70FE7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B70FE7" w:rsidRPr="00B305D5" w14:paraId="7DED0724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925109F" w14:textId="77777777" w:rsidR="00B70FE7" w:rsidRPr="00B305D5" w:rsidRDefault="00C36E4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4836E86C" w14:textId="77777777" w:rsidR="00B70FE7" w:rsidRPr="00B305D5" w:rsidRDefault="00B70F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70FE7" w:rsidRPr="00B305D5" w14:paraId="3D0BEEDD" w14:textId="77777777">
        <w:tc>
          <w:tcPr>
            <w:tcW w:w="1265" w:type="pct"/>
            <w:noWrap/>
          </w:tcPr>
          <w:p w14:paraId="17A2DEDD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10FDF03" w14:textId="77777777" w:rsidR="00B70FE7" w:rsidRPr="00B305D5" w:rsidRDefault="00C36E4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B42DABB" w14:textId="77777777" w:rsidR="00B70FE7" w:rsidRPr="00B305D5" w:rsidRDefault="00C36E4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059E4D36" w14:textId="77777777" w:rsidR="00B70FE7" w:rsidRPr="00B305D5" w:rsidRDefault="00C36E4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B305D5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7E51926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3D1A4783" w14:textId="77777777">
        <w:trPr>
          <w:trHeight w:val="1264"/>
        </w:trPr>
        <w:tc>
          <w:tcPr>
            <w:tcW w:w="1265" w:type="pct"/>
            <w:noWrap/>
          </w:tcPr>
          <w:p w14:paraId="2A2A2738" w14:textId="77777777" w:rsidR="00B70FE7" w:rsidRPr="00B305D5" w:rsidRDefault="00C36E4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DC1F04" w14:textId="77777777" w:rsidR="00B70FE7" w:rsidRPr="00B305D5" w:rsidRDefault="00B70FE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A0DF99" w14:textId="77777777" w:rsidR="00B70FE7" w:rsidRPr="00B305D5" w:rsidRDefault="00C36E4D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MS critically addressed the antibiotic resistance of bacterial isolates. Which is indirectly affecting human life. This is providing valuable data to policy makers, health care professionals, etc., of Nigeria. </w:t>
            </w:r>
          </w:p>
        </w:tc>
        <w:tc>
          <w:tcPr>
            <w:tcW w:w="1523" w:type="pct"/>
          </w:tcPr>
          <w:p w14:paraId="6C1B1C10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6F0551CA" w14:textId="77777777">
        <w:trPr>
          <w:trHeight w:val="1262"/>
        </w:trPr>
        <w:tc>
          <w:tcPr>
            <w:tcW w:w="1265" w:type="pct"/>
            <w:noWrap/>
          </w:tcPr>
          <w:p w14:paraId="637249F3" w14:textId="77777777" w:rsidR="00B70FE7" w:rsidRPr="00B305D5" w:rsidRDefault="00C36E4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FE9883C" w14:textId="77777777" w:rsidR="00B70FE7" w:rsidRPr="00B305D5" w:rsidRDefault="00C36E4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78CAA35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81A359" w14:textId="77777777" w:rsidR="00B70FE7" w:rsidRPr="00B305D5" w:rsidRDefault="00C36E4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itle is suitable but “Nigeria” should </w:t>
            </w:r>
            <w:proofErr w:type="spellStart"/>
            <w:proofErr w:type="gramStart"/>
            <w:r w:rsidRPr="00B305D5">
              <w:rPr>
                <w:rFonts w:ascii="Arial" w:hAnsi="Arial" w:cs="Arial"/>
                <w:b/>
                <w:bCs/>
                <w:sz w:val="20"/>
                <w:szCs w:val="20"/>
              </w:rPr>
              <w:t>included</w:t>
            </w:r>
            <w:proofErr w:type="spellEnd"/>
            <w:proofErr w:type="gramEnd"/>
            <w:r w:rsidRPr="00B305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t the end</w:t>
            </w:r>
          </w:p>
        </w:tc>
        <w:tc>
          <w:tcPr>
            <w:tcW w:w="1523" w:type="pct"/>
          </w:tcPr>
          <w:p w14:paraId="577032A8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7F40E2E0" w14:textId="77777777">
        <w:trPr>
          <w:trHeight w:val="1262"/>
        </w:trPr>
        <w:tc>
          <w:tcPr>
            <w:tcW w:w="1265" w:type="pct"/>
            <w:noWrap/>
          </w:tcPr>
          <w:p w14:paraId="4A0326F2" w14:textId="77777777" w:rsidR="00B70FE7" w:rsidRPr="00B305D5" w:rsidRDefault="00C36E4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DCEF93F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4EAB7D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sz w:val="20"/>
                <w:szCs w:val="20"/>
              </w:rPr>
              <w:t xml:space="preserve">The first sentence is factually incorrect. </w:t>
            </w:r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>Antibiotic Sensitivity Pattern”</w:t>
            </w:r>
            <w:r w:rsidRPr="00B305D5">
              <w:rPr>
                <w:rFonts w:ascii="Arial" w:hAnsi="Arial" w:cs="Arial"/>
                <w:sz w:val="20"/>
                <w:szCs w:val="20"/>
              </w:rPr>
              <w:t xml:space="preserve"> should be consistently written as </w:t>
            </w:r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 xml:space="preserve">“antibiotic susceptibility </w:t>
            </w:r>
            <w:proofErr w:type="spellStart"/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>pattern</w:t>
            </w:r>
            <w:proofErr w:type="gramStart"/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>”.“</w:t>
            </w:r>
            <w:proofErr w:type="gramEnd"/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B305D5">
              <w:rPr>
                <w:rStyle w:val="Emphasis"/>
                <w:rFonts w:ascii="Arial" w:hAnsi="Arial" w:cs="Arial"/>
                <w:sz w:val="20"/>
                <w:szCs w:val="20"/>
              </w:rPr>
              <w:t xml:space="preserve"> MARI values ranged from 0.4 t0 0.8…”</w:t>
            </w:r>
            <w:r w:rsidRPr="00B305D5">
              <w:rPr>
                <w:rFonts w:ascii="Arial" w:hAnsi="Arial" w:cs="Arial"/>
                <w:sz w:val="20"/>
                <w:szCs w:val="20"/>
              </w:rPr>
              <w:t xml:space="preserve"> — typo “t0” → should be “to.”</w:t>
            </w:r>
          </w:p>
          <w:p w14:paraId="48453658" w14:textId="77777777" w:rsidR="00B70FE7" w:rsidRPr="00B305D5" w:rsidRDefault="00C36E4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5D5">
              <w:rPr>
                <w:rFonts w:ascii="Arial" w:eastAsia="SimSun" w:hAnsi="Arial" w:cs="Arial"/>
                <w:sz w:val="20"/>
                <w:szCs w:val="20"/>
              </w:rPr>
              <w:t xml:space="preserve">Add 3–6 meaningful </w:t>
            </w:r>
            <w:r w:rsidRPr="00B305D5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Keywords</w:t>
            </w:r>
          </w:p>
        </w:tc>
        <w:tc>
          <w:tcPr>
            <w:tcW w:w="1523" w:type="pct"/>
          </w:tcPr>
          <w:p w14:paraId="78126A96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0D76D98D" w14:textId="77777777">
        <w:trPr>
          <w:trHeight w:val="704"/>
        </w:trPr>
        <w:tc>
          <w:tcPr>
            <w:tcW w:w="1265" w:type="pct"/>
            <w:noWrap/>
          </w:tcPr>
          <w:p w14:paraId="0D5505A2" w14:textId="77777777" w:rsidR="00B70FE7" w:rsidRPr="00B305D5" w:rsidRDefault="00C36E4D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BB54E4A" w14:textId="77777777" w:rsidR="00B70FE7" w:rsidRPr="00B305D5" w:rsidRDefault="00B70FE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53DB0A2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25B75016" w14:textId="77777777">
        <w:trPr>
          <w:trHeight w:val="703"/>
        </w:trPr>
        <w:tc>
          <w:tcPr>
            <w:tcW w:w="1265" w:type="pct"/>
            <w:noWrap/>
          </w:tcPr>
          <w:p w14:paraId="50EAC6BE" w14:textId="77777777" w:rsidR="00B70FE7" w:rsidRPr="00B305D5" w:rsidRDefault="00C36E4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E48D0C6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eastAsia="SimSun" w:hAnsi="Arial" w:cs="Arial"/>
                <w:sz w:val="20"/>
                <w:szCs w:val="20"/>
              </w:rPr>
              <w:t xml:space="preserve">The </w:t>
            </w:r>
            <w:r w:rsidRPr="00B305D5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citations</w:t>
            </w:r>
            <w:r w:rsidRPr="00B305D5">
              <w:rPr>
                <w:rFonts w:ascii="Arial" w:eastAsia="SimSun" w:hAnsi="Arial" w:cs="Arial"/>
                <w:sz w:val="20"/>
                <w:szCs w:val="20"/>
              </w:rPr>
              <w:t xml:space="preserve"> in the manuscript are not presented uniformly. In some places </w:t>
            </w:r>
            <w:r w:rsidRPr="00B305D5">
              <w:rPr>
                <w:rStyle w:val="Emphasis"/>
                <w:rFonts w:ascii="Arial" w:eastAsia="SimSun" w:hAnsi="Arial" w:cs="Arial"/>
                <w:sz w:val="20"/>
                <w:szCs w:val="20"/>
              </w:rPr>
              <w:t>et al.</w:t>
            </w:r>
            <w:r w:rsidRPr="00B305D5">
              <w:rPr>
                <w:rFonts w:ascii="Arial" w:eastAsia="SimSun" w:hAnsi="Arial" w:cs="Arial"/>
                <w:sz w:val="20"/>
                <w:szCs w:val="20"/>
              </w:rPr>
              <w:t xml:space="preserve"> is italicized, while in others it is not. The use of brackets for publication years is inconsistent. </w:t>
            </w:r>
            <w:r w:rsidRPr="00B305D5">
              <w:rPr>
                <w:rFonts w:ascii="Arial" w:hAnsi="Arial" w:cs="Arial"/>
                <w:sz w:val="20"/>
                <w:szCs w:val="20"/>
              </w:rPr>
              <w:t xml:space="preserve">Some references follow </w:t>
            </w:r>
            <w:r w:rsidRPr="00B305D5">
              <w:rPr>
                <w:rStyle w:val="Strong"/>
                <w:rFonts w:ascii="Arial" w:hAnsi="Arial" w:cs="Arial"/>
                <w:sz w:val="20"/>
                <w:szCs w:val="20"/>
              </w:rPr>
              <w:t>full journal style</w:t>
            </w:r>
            <w:r w:rsidRPr="00B305D5">
              <w:rPr>
                <w:rFonts w:ascii="Arial" w:hAnsi="Arial" w:cs="Arial"/>
                <w:sz w:val="20"/>
                <w:szCs w:val="20"/>
              </w:rPr>
              <w:t xml:space="preserve"> (with DOI, volume, pages), while others are incomplete. Cross check references some in text citation are missing and conversely some references are missing in text citation. </w:t>
            </w:r>
            <w:r w:rsidRPr="00B305D5">
              <w:rPr>
                <w:rFonts w:ascii="Arial" w:eastAsia="SimSun" w:hAnsi="Arial" w:cs="Arial"/>
                <w:sz w:val="20"/>
                <w:szCs w:val="20"/>
              </w:rPr>
              <w:t>The referencing style is inconsistent. In-text citations are provided in author–year format, while the reference list is numbered instead of being arranged alphabetically. The manuscript should follow a single, uniform citation style according to the journal’s guidelines. Additionally, bacterial names should be italicized consistently.</w:t>
            </w:r>
          </w:p>
          <w:p w14:paraId="11C49220" w14:textId="77777777" w:rsidR="00B70FE7" w:rsidRPr="00B305D5" w:rsidRDefault="00B70FE7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</w:p>
          <w:p w14:paraId="1F250FAB" w14:textId="77777777" w:rsidR="00B70FE7" w:rsidRPr="00B305D5" w:rsidRDefault="00B70FE7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2C15D635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70FE7" w:rsidRPr="00B305D5" w14:paraId="66E11312" w14:textId="77777777">
        <w:trPr>
          <w:trHeight w:val="386"/>
        </w:trPr>
        <w:tc>
          <w:tcPr>
            <w:tcW w:w="1265" w:type="pct"/>
            <w:noWrap/>
          </w:tcPr>
          <w:p w14:paraId="106A4B7B" w14:textId="77777777" w:rsidR="00B70FE7" w:rsidRPr="00B305D5" w:rsidRDefault="00C36E4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5F34E079" w14:textId="77777777" w:rsidR="00B70FE7" w:rsidRPr="00B305D5" w:rsidRDefault="00B70F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9C64A4" w14:textId="77777777" w:rsidR="00B70FE7" w:rsidRPr="00B305D5" w:rsidRDefault="00C36E4D">
            <w:pPr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sz w:val="20"/>
                <w:szCs w:val="20"/>
              </w:rPr>
              <w:t xml:space="preserve">Spelling mistakes; </w:t>
            </w:r>
            <w:proofErr w:type="spellStart"/>
            <w:r w:rsidRPr="00B305D5">
              <w:rPr>
                <w:rFonts w:ascii="Arial" w:hAnsi="Arial" w:cs="Arial"/>
                <w:sz w:val="20"/>
                <w:szCs w:val="20"/>
              </w:rPr>
              <w:t>algarose</w:t>
            </w:r>
            <w:proofErr w:type="spellEnd"/>
            <w:r w:rsidRPr="00B305D5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305D5">
              <w:rPr>
                <w:rFonts w:ascii="Arial" w:hAnsi="Arial" w:cs="Arial"/>
                <w:sz w:val="20"/>
                <w:szCs w:val="20"/>
              </w:rPr>
              <w:t>Nitrofurantion</w:t>
            </w:r>
            <w:proofErr w:type="spellEnd"/>
            <w:r w:rsidRPr="00B305D5">
              <w:rPr>
                <w:rFonts w:ascii="Arial" w:hAnsi="Arial" w:cs="Arial"/>
                <w:sz w:val="20"/>
                <w:szCs w:val="20"/>
              </w:rPr>
              <w:t xml:space="preserve">, grammar needs editing. </w:t>
            </w:r>
          </w:p>
        </w:tc>
        <w:tc>
          <w:tcPr>
            <w:tcW w:w="1523" w:type="pct"/>
          </w:tcPr>
          <w:p w14:paraId="19A3FA51" w14:textId="77777777" w:rsidR="00B70FE7" w:rsidRPr="00B305D5" w:rsidRDefault="00B70F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70FE7" w:rsidRPr="00B305D5" w14:paraId="52557C68" w14:textId="77777777">
        <w:trPr>
          <w:trHeight w:val="1178"/>
        </w:trPr>
        <w:tc>
          <w:tcPr>
            <w:tcW w:w="1265" w:type="pct"/>
            <w:noWrap/>
          </w:tcPr>
          <w:p w14:paraId="27A0FA1E" w14:textId="77777777" w:rsidR="00B70FE7" w:rsidRPr="00B305D5" w:rsidRDefault="00C36E4D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B305D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B305D5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E0A69A9" w14:textId="77777777" w:rsidR="00B70FE7" w:rsidRPr="00B305D5" w:rsidRDefault="00B70FE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EF208B7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b/>
                <w:sz w:val="20"/>
                <w:szCs w:val="20"/>
              </w:rPr>
              <w:t xml:space="preserve">Methodology: </w:t>
            </w:r>
            <w:r w:rsidRPr="00B305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ection numbering</w:t>
            </w:r>
            <w:r w:rsidRPr="00B305D5">
              <w:rPr>
                <w:rFonts w:ascii="Arial" w:hAnsi="Arial" w:cs="Arial"/>
                <w:sz w:val="20"/>
                <w:szCs w:val="20"/>
              </w:rPr>
              <w:t>: Fix duplicate “</w:t>
            </w:r>
            <w:proofErr w:type="gramStart"/>
            <w:r w:rsidRPr="00B305D5">
              <w:rPr>
                <w:rFonts w:ascii="Arial" w:hAnsi="Arial" w:cs="Arial"/>
                <w:sz w:val="20"/>
                <w:szCs w:val="20"/>
              </w:rPr>
              <w:t>2.4.”Lacking</w:t>
            </w:r>
            <w:proofErr w:type="gramEnd"/>
            <w:r w:rsidRPr="00B305D5">
              <w:rPr>
                <w:rFonts w:ascii="Arial" w:hAnsi="Arial" w:cs="Arial"/>
                <w:sz w:val="20"/>
                <w:szCs w:val="20"/>
              </w:rPr>
              <w:t xml:space="preserve"> important details: The media type, antibiotic concentration, and the sequencing platform were not reported. Modernization: Update to newer MEGA version; enhance reliability of </w:t>
            </w:r>
            <w:proofErr w:type="gramStart"/>
            <w:r w:rsidRPr="00B305D5">
              <w:rPr>
                <w:rFonts w:ascii="Arial" w:hAnsi="Arial" w:cs="Arial"/>
                <w:sz w:val="20"/>
                <w:szCs w:val="20"/>
              </w:rPr>
              <w:t>trees(</w:t>
            </w:r>
            <w:proofErr w:type="gramEnd"/>
            <w:r w:rsidRPr="00B305D5">
              <w:rPr>
                <w:rFonts w:ascii="Arial" w:hAnsi="Arial" w:cs="Arial"/>
                <w:sz w:val="20"/>
                <w:szCs w:val="20"/>
              </w:rPr>
              <w:t>1000 bootstrap) and above.</w:t>
            </w:r>
          </w:p>
          <w:p w14:paraId="3EB49DB8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ults: </w:t>
            </w:r>
            <w:r w:rsidRPr="00B305D5">
              <w:rPr>
                <w:rFonts w:ascii="Arial" w:hAnsi="Arial" w:cs="Arial"/>
                <w:sz w:val="20"/>
                <w:szCs w:val="20"/>
              </w:rPr>
              <w:t>Weaknesses: Results and discussion were mixed together, few overgeneralized statements (e.g., 100% resistance), there was a lack of relationship with larger AMR ecology/public health implications.</w:t>
            </w:r>
          </w:p>
          <w:p w14:paraId="63EF6AD5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sz w:val="20"/>
                <w:szCs w:val="20"/>
              </w:rPr>
              <w:t>Recommendation: Significant revision: make more sense, reorganize results versus discussion, sharpen claims, and weave in more literature.</w:t>
            </w:r>
          </w:p>
          <w:p w14:paraId="12012A7C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sz w:val="20"/>
                <w:szCs w:val="20"/>
              </w:rPr>
              <w:t xml:space="preserve">Citation: There is inconsistencies in the use of brackets to indicate the year of publication. </w:t>
            </w:r>
          </w:p>
          <w:p w14:paraId="3F36F9EB" w14:textId="77777777" w:rsidR="00B70FE7" w:rsidRPr="00B305D5" w:rsidRDefault="00C36E4D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B305D5">
              <w:rPr>
                <w:rFonts w:ascii="Arial" w:hAnsi="Arial" w:cs="Arial"/>
                <w:sz w:val="20"/>
                <w:szCs w:val="20"/>
              </w:rPr>
              <w:t>Improve figure legends.</w:t>
            </w:r>
          </w:p>
          <w:p w14:paraId="084800F8" w14:textId="77777777" w:rsidR="00B70FE7" w:rsidRPr="00B305D5" w:rsidRDefault="00B70FE7">
            <w:pPr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</w:tc>
        <w:tc>
          <w:tcPr>
            <w:tcW w:w="1523" w:type="pct"/>
          </w:tcPr>
          <w:p w14:paraId="4A543B81" w14:textId="77777777" w:rsidR="00B70FE7" w:rsidRPr="00B305D5" w:rsidRDefault="00B70F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1F0F50D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6AC951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52365D2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8A010D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A16A976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8F5E402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C6ABE80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19317D6" w14:textId="3B8B8680" w:rsidR="0081121A" w:rsidRDefault="0081121A" w:rsidP="0081121A">
      <w:pPr>
        <w:rPr>
          <w:rFonts w:ascii="Arial" w:eastAsiaTheme="minorHAnsi" w:hAnsi="Arial" w:cs="Arial"/>
          <w:kern w:val="2"/>
          <w:sz w:val="20"/>
          <w:szCs w:val="20"/>
          <w:lang w:val="en-IN"/>
          <w14:ligatures w14:val="standardContextual"/>
        </w:rPr>
      </w:pPr>
    </w:p>
    <w:p w14:paraId="72B3A8D9" w14:textId="7161908E" w:rsidR="00B305D5" w:rsidRDefault="00B305D5" w:rsidP="0081121A">
      <w:pPr>
        <w:rPr>
          <w:rFonts w:ascii="Arial" w:eastAsiaTheme="minorHAnsi" w:hAnsi="Arial" w:cs="Arial"/>
          <w:kern w:val="2"/>
          <w:sz w:val="20"/>
          <w:szCs w:val="20"/>
          <w:lang w:val="en-IN"/>
          <w14:ligatures w14:val="standardContextual"/>
        </w:rPr>
      </w:pPr>
    </w:p>
    <w:p w14:paraId="46F37E03" w14:textId="77777777" w:rsidR="00B305D5" w:rsidRPr="00B305D5" w:rsidRDefault="00B305D5" w:rsidP="0081121A">
      <w:pPr>
        <w:rPr>
          <w:rFonts w:ascii="Arial" w:eastAsiaTheme="minorHAnsi" w:hAnsi="Arial" w:cs="Arial"/>
          <w:kern w:val="2"/>
          <w:sz w:val="20"/>
          <w:szCs w:val="20"/>
          <w:lang w:val="en-IN"/>
          <w14:ligatures w14:val="standardContextual"/>
        </w:rPr>
      </w:pPr>
    </w:p>
    <w:p w14:paraId="0C405B10" w14:textId="77777777" w:rsidR="0081121A" w:rsidRPr="00B305D5" w:rsidRDefault="0081121A" w:rsidP="0081121A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F63F0E" w:rsidRPr="00B305D5" w14:paraId="32987AEB" w14:textId="77777777" w:rsidTr="00F63F0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DFBE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B305D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305D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075019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63F0E" w:rsidRPr="00B305D5" w14:paraId="67E6EEC0" w14:textId="77777777" w:rsidTr="00F63F0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046D1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99714D" w14:textId="77777777" w:rsidR="00F63F0E" w:rsidRPr="00B305D5" w:rsidRDefault="00F63F0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305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C8BB5" w14:textId="77777777" w:rsidR="00F63F0E" w:rsidRPr="00B305D5" w:rsidRDefault="00F63F0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305D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305D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8A89EF5" w14:textId="77777777" w:rsidR="00F63F0E" w:rsidRPr="00B305D5" w:rsidRDefault="00F63F0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63F0E" w:rsidRPr="00B305D5" w14:paraId="5BC5A061" w14:textId="77777777" w:rsidTr="00F63F0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21C1C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305D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BDD2847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EF7EB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305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305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305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C59E131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0E127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6A7287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B88B51" w14:textId="77777777" w:rsidR="00F63F0E" w:rsidRPr="00B305D5" w:rsidRDefault="00F63F0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47A6901D" w14:textId="77777777" w:rsidR="00F63F0E" w:rsidRPr="00B305D5" w:rsidRDefault="00F63F0E" w:rsidP="00F63F0E">
      <w:pPr>
        <w:rPr>
          <w:rFonts w:ascii="Arial" w:hAnsi="Arial" w:cs="Arial"/>
          <w:sz w:val="20"/>
          <w:szCs w:val="20"/>
        </w:rPr>
      </w:pPr>
    </w:p>
    <w:p w14:paraId="5BF3916F" w14:textId="77777777" w:rsidR="00F63F0E" w:rsidRPr="00B305D5" w:rsidRDefault="00F63F0E" w:rsidP="00F63F0E">
      <w:pPr>
        <w:rPr>
          <w:rFonts w:ascii="Arial" w:hAnsi="Arial" w:cs="Arial"/>
          <w:sz w:val="20"/>
          <w:szCs w:val="20"/>
        </w:rPr>
      </w:pPr>
    </w:p>
    <w:p w14:paraId="57439381" w14:textId="4F03F7E2" w:rsidR="00B305D5" w:rsidRPr="00B305D5" w:rsidRDefault="00B305D5" w:rsidP="00B305D5">
      <w:pPr>
        <w:rPr>
          <w:rFonts w:ascii="Arial" w:hAnsi="Arial" w:cs="Arial"/>
          <w:b/>
          <w:sz w:val="20"/>
          <w:szCs w:val="20"/>
          <w:u w:val="single"/>
        </w:rPr>
      </w:pPr>
      <w:bookmarkStart w:id="4" w:name="_Hlk208939743"/>
      <w:r w:rsidRPr="00B305D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64980F3" w14:textId="77777777" w:rsidR="00B305D5" w:rsidRPr="00B305D5" w:rsidRDefault="00B305D5" w:rsidP="00B305D5">
      <w:pPr>
        <w:rPr>
          <w:rFonts w:ascii="Arial" w:hAnsi="Arial" w:cs="Arial"/>
          <w:b/>
          <w:sz w:val="20"/>
          <w:szCs w:val="20"/>
          <w:u w:val="single"/>
        </w:rPr>
      </w:pPr>
    </w:p>
    <w:p w14:paraId="57A12047" w14:textId="3198D3D9" w:rsidR="00B305D5" w:rsidRPr="00B305D5" w:rsidRDefault="00B305D5" w:rsidP="00B305D5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5" w:name="_Hlk208939814"/>
      <w:bookmarkEnd w:id="4"/>
      <w:proofErr w:type="spellStart"/>
      <w:r w:rsidRPr="00B305D5">
        <w:rPr>
          <w:rFonts w:ascii="Arial" w:hAnsi="Arial" w:cs="Arial"/>
          <w:b/>
          <w:bCs/>
          <w:sz w:val="20"/>
          <w:szCs w:val="20"/>
          <w:lang w:val="en-GB"/>
        </w:rPr>
        <w:t>Rainaz</w:t>
      </w:r>
      <w:proofErr w:type="spellEnd"/>
      <w:r w:rsidRPr="00B305D5">
        <w:rPr>
          <w:rFonts w:ascii="Arial" w:hAnsi="Arial" w:cs="Arial"/>
          <w:b/>
          <w:bCs/>
          <w:sz w:val="20"/>
          <w:szCs w:val="20"/>
          <w:lang w:val="en-GB"/>
        </w:rPr>
        <w:t xml:space="preserve"> Parvez</w:t>
      </w:r>
      <w:r w:rsidRPr="00B305D5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B305D5">
        <w:rPr>
          <w:rFonts w:ascii="Arial" w:hAnsi="Arial" w:cs="Arial"/>
          <w:b/>
          <w:bCs/>
          <w:sz w:val="20"/>
          <w:szCs w:val="20"/>
          <w:lang w:val="en-GB"/>
        </w:rPr>
        <w:t xml:space="preserve">Abdul </w:t>
      </w:r>
      <w:proofErr w:type="spellStart"/>
      <w:r w:rsidRPr="00B305D5">
        <w:rPr>
          <w:rFonts w:ascii="Arial" w:hAnsi="Arial" w:cs="Arial"/>
          <w:b/>
          <w:bCs/>
          <w:sz w:val="20"/>
          <w:szCs w:val="20"/>
          <w:lang w:val="en-GB"/>
        </w:rPr>
        <w:t>Wali</w:t>
      </w:r>
      <w:proofErr w:type="spellEnd"/>
      <w:r w:rsidRPr="00B305D5">
        <w:rPr>
          <w:rFonts w:ascii="Arial" w:hAnsi="Arial" w:cs="Arial"/>
          <w:b/>
          <w:bCs/>
          <w:sz w:val="20"/>
          <w:szCs w:val="20"/>
          <w:lang w:val="en-GB"/>
        </w:rPr>
        <w:t xml:space="preserve"> Khan University </w:t>
      </w:r>
      <w:proofErr w:type="spellStart"/>
      <w:r w:rsidRPr="00B305D5">
        <w:rPr>
          <w:rFonts w:ascii="Arial" w:hAnsi="Arial" w:cs="Arial"/>
          <w:b/>
          <w:bCs/>
          <w:sz w:val="20"/>
          <w:szCs w:val="20"/>
          <w:lang w:val="en-GB"/>
        </w:rPr>
        <w:t>Mardan</w:t>
      </w:r>
      <w:proofErr w:type="spellEnd"/>
      <w:r w:rsidRPr="00B305D5">
        <w:rPr>
          <w:rFonts w:ascii="Arial" w:hAnsi="Arial" w:cs="Arial"/>
          <w:b/>
          <w:bCs/>
          <w:sz w:val="20"/>
          <w:szCs w:val="20"/>
          <w:lang w:val="en-GB"/>
        </w:rPr>
        <w:t>, Pakistan</w:t>
      </w:r>
    </w:p>
    <w:bookmarkEnd w:id="3"/>
    <w:bookmarkEnd w:id="5"/>
    <w:p w14:paraId="0A2FEE47" w14:textId="77777777" w:rsidR="00F63F0E" w:rsidRPr="00B305D5" w:rsidRDefault="00F63F0E" w:rsidP="00F63F0E">
      <w:pPr>
        <w:rPr>
          <w:rFonts w:ascii="Arial" w:hAnsi="Arial" w:cs="Arial"/>
          <w:sz w:val="20"/>
          <w:szCs w:val="20"/>
        </w:rPr>
      </w:pPr>
    </w:p>
    <w:p w14:paraId="6A618C02" w14:textId="77777777" w:rsidR="00B70FE7" w:rsidRPr="00B305D5" w:rsidRDefault="00B70FE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6" w:name="_GoBack"/>
      <w:bookmarkEnd w:id="0"/>
      <w:bookmarkEnd w:id="1"/>
      <w:bookmarkEnd w:id="6"/>
    </w:p>
    <w:sectPr w:rsidR="00B70FE7" w:rsidRPr="00B305D5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0664E" w14:textId="77777777" w:rsidR="0045737B" w:rsidRDefault="0045737B">
      <w:r>
        <w:separator/>
      </w:r>
    </w:p>
  </w:endnote>
  <w:endnote w:type="continuationSeparator" w:id="0">
    <w:p w14:paraId="6CEEF8A5" w14:textId="77777777" w:rsidR="0045737B" w:rsidRDefault="00457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8D2E2" w14:textId="77777777" w:rsidR="0045737B" w:rsidRDefault="0045737B">
      <w:r>
        <w:separator/>
      </w:r>
    </w:p>
  </w:footnote>
  <w:footnote w:type="continuationSeparator" w:id="0">
    <w:p w14:paraId="2B760DEC" w14:textId="77777777" w:rsidR="0045737B" w:rsidRDefault="00457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E7C3B" w14:textId="77777777" w:rsidR="00B70FE7" w:rsidRDefault="00B70FE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6DC125" w14:textId="77777777" w:rsidR="00B70FE7" w:rsidRDefault="00B70FE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4F22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36EA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2F12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519B"/>
    <w:rsid w:val="0045737B"/>
    <w:rsid w:val="00457AB1"/>
    <w:rsid w:val="00457BC0"/>
    <w:rsid w:val="00462996"/>
    <w:rsid w:val="004909B5"/>
    <w:rsid w:val="004B0818"/>
    <w:rsid w:val="004B4CAD"/>
    <w:rsid w:val="004C3DF1"/>
    <w:rsid w:val="004D2E36"/>
    <w:rsid w:val="004D6284"/>
    <w:rsid w:val="004E010F"/>
    <w:rsid w:val="00503AB6"/>
    <w:rsid w:val="005047C5"/>
    <w:rsid w:val="00531C82"/>
    <w:rsid w:val="00533FC1"/>
    <w:rsid w:val="00535A4C"/>
    <w:rsid w:val="00541583"/>
    <w:rsid w:val="0054564B"/>
    <w:rsid w:val="00545A13"/>
    <w:rsid w:val="00546343"/>
    <w:rsid w:val="00557CD3"/>
    <w:rsid w:val="005600D3"/>
    <w:rsid w:val="00560D3C"/>
    <w:rsid w:val="00567DE0"/>
    <w:rsid w:val="005713FA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A6378"/>
    <w:rsid w:val="007D0246"/>
    <w:rsid w:val="007E2523"/>
    <w:rsid w:val="007F5873"/>
    <w:rsid w:val="0081121A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D0C45"/>
    <w:rsid w:val="008F36E4"/>
    <w:rsid w:val="00931A4E"/>
    <w:rsid w:val="009553EC"/>
    <w:rsid w:val="00956A49"/>
    <w:rsid w:val="00982766"/>
    <w:rsid w:val="009852C4"/>
    <w:rsid w:val="0099583E"/>
    <w:rsid w:val="009A0242"/>
    <w:rsid w:val="009A586C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15630"/>
    <w:rsid w:val="00A31AAC"/>
    <w:rsid w:val="00A32905"/>
    <w:rsid w:val="00A36C95"/>
    <w:rsid w:val="00A37289"/>
    <w:rsid w:val="00A37DE3"/>
    <w:rsid w:val="00A452CA"/>
    <w:rsid w:val="00A519D1"/>
    <w:rsid w:val="00A52596"/>
    <w:rsid w:val="00A56A83"/>
    <w:rsid w:val="00A62648"/>
    <w:rsid w:val="00A652B4"/>
    <w:rsid w:val="00A65C50"/>
    <w:rsid w:val="00AA131A"/>
    <w:rsid w:val="00AA41B3"/>
    <w:rsid w:val="00AA4EE8"/>
    <w:rsid w:val="00AB1ED6"/>
    <w:rsid w:val="00AB22E4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305D5"/>
    <w:rsid w:val="00B42EF0"/>
    <w:rsid w:val="00B45227"/>
    <w:rsid w:val="00B62087"/>
    <w:rsid w:val="00B62F41"/>
    <w:rsid w:val="00B70FE7"/>
    <w:rsid w:val="00B760E1"/>
    <w:rsid w:val="00BA1AB3"/>
    <w:rsid w:val="00BA6421"/>
    <w:rsid w:val="00BB4FEC"/>
    <w:rsid w:val="00BC402F"/>
    <w:rsid w:val="00BE0C20"/>
    <w:rsid w:val="00BE13EF"/>
    <w:rsid w:val="00BE2B85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36E4D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95059"/>
    <w:rsid w:val="00DA41F5"/>
    <w:rsid w:val="00DA41FC"/>
    <w:rsid w:val="00DB4568"/>
    <w:rsid w:val="00DB7E1B"/>
    <w:rsid w:val="00DC1638"/>
    <w:rsid w:val="00DC1D81"/>
    <w:rsid w:val="00E135CB"/>
    <w:rsid w:val="00E451EA"/>
    <w:rsid w:val="00E57F4B"/>
    <w:rsid w:val="00E63889"/>
    <w:rsid w:val="00E71C8D"/>
    <w:rsid w:val="00E72360"/>
    <w:rsid w:val="00E97238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2FF5"/>
    <w:rsid w:val="00F3669D"/>
    <w:rsid w:val="00F405F8"/>
    <w:rsid w:val="00F45B5A"/>
    <w:rsid w:val="00F4700F"/>
    <w:rsid w:val="00F573EA"/>
    <w:rsid w:val="00F57E9D"/>
    <w:rsid w:val="00F63F0E"/>
    <w:rsid w:val="00FA6528"/>
    <w:rsid w:val="00FA7F91"/>
    <w:rsid w:val="00FC6387"/>
    <w:rsid w:val="00FD70A7"/>
    <w:rsid w:val="00FD7338"/>
    <w:rsid w:val="00FF09A0"/>
    <w:rsid w:val="00FF2FFF"/>
    <w:rsid w:val="722C5259"/>
    <w:rsid w:val="73A5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86242"/>
  <w15:docId w15:val="{07EDB559-8BF0-407A-9D1A-FD9A4AF74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character" w:styleId="Emphasis">
    <w:name w:val="Emphasis"/>
    <w:basedOn w:val="DefaultParagraphFont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33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1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kprress.org/index.php/AJMAB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45</Words>
  <Characters>3110</Characters>
  <Application>Microsoft Office Word</Application>
  <DocSecurity>0</DocSecurity>
  <Lines>25</Lines>
  <Paragraphs>7</Paragraphs>
  <ScaleCrop>false</ScaleCrop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23</cp:revision>
  <dcterms:created xsi:type="dcterms:W3CDTF">2023-10-11T05:39:00Z</dcterms:created>
  <dcterms:modified xsi:type="dcterms:W3CDTF">2025-09-1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30</vt:lpwstr>
  </property>
  <property fmtid="{D5CDD505-2E9C-101B-9397-08002B2CF9AE}" pid="3" name="ICV">
    <vt:lpwstr>42CB879A19F64A9CABB0DCE1EBEA606E_13</vt:lpwstr>
  </property>
</Properties>
</file>